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940163" w14:textId="77777777" w:rsidR="002821DE" w:rsidRDefault="002821DE" w:rsidP="002821DE">
      <w:pPr>
        <w:pStyle w:val="Heading1"/>
      </w:pPr>
      <w:r>
        <w:t>Android App development project</w:t>
      </w:r>
    </w:p>
    <w:p w14:paraId="5005FD71" w14:textId="3440C006" w:rsidR="002821DE" w:rsidRDefault="002821DE" w:rsidP="002821DE">
      <w:pPr>
        <w:pStyle w:val="FirstParagraph"/>
      </w:pPr>
      <w:r>
        <w:t>With the almost complete accessibility of smartphones across the current population, e</w:t>
      </w:r>
      <w:r w:rsidR="007E096F">
        <w:t>s</w:t>
      </w:r>
      <w:r>
        <w:t>p</w:t>
      </w:r>
      <w:r w:rsidR="007E096F">
        <w:t>e</w:t>
      </w:r>
      <w:r>
        <w:t>c</w:t>
      </w:r>
      <w:r w:rsidR="007E096F">
        <w:t>i</w:t>
      </w:r>
      <w:r>
        <w:t xml:space="preserve">ally the young adult population, the way information is managed has changed drastically in the last few years. This is most apparent in the development of social media sites, but our new ability to communicate has changed more than just the way we socialise. Custom made applications can now easily be deployed to a group of people almost instantly, a process that was all but impossible before smartphones and wireless </w:t>
      </w:r>
      <w:r w:rsidR="007E096F">
        <w:t>I</w:t>
      </w:r>
      <w:r>
        <w:t>nternet. These applications can allow a user to not only receive information but also process and send data</w:t>
      </w:r>
      <w:r w:rsidR="007E096F">
        <w:t>,</w:t>
      </w:r>
      <w:r>
        <w:t xml:space="preserve"> allowing for complex interactions to take place</w:t>
      </w:r>
      <w:r w:rsidR="007E096F">
        <w:t>.</w:t>
      </w:r>
      <w:r>
        <w:t xml:space="preserve"> </w:t>
      </w:r>
      <w:r w:rsidR="007E096F">
        <w:t>M</w:t>
      </w:r>
      <w:r>
        <w:t xml:space="preserve">obile banking is one such example. </w:t>
      </w:r>
    </w:p>
    <w:p w14:paraId="4D8453E8" w14:textId="093479F8" w:rsidR="0021724D" w:rsidRDefault="002821DE" w:rsidP="0021724D">
      <w:r>
        <w:t xml:space="preserve">With this platform established it is possible to look at common processes which may be improved by the development of an app. </w:t>
      </w:r>
      <w:r w:rsidR="00C2134A">
        <w:t xml:space="preserve">The </w:t>
      </w:r>
      <w:r>
        <w:t xml:space="preserve">University </w:t>
      </w:r>
      <w:r w:rsidR="00C2134A">
        <w:t xml:space="preserve">of Newcastle </w:t>
      </w:r>
      <w:r>
        <w:t xml:space="preserve">has many processes which could greatly benefit from more efficient information sharing (remember trying to </w:t>
      </w:r>
      <w:r w:rsidR="00B71042">
        <w:t>enroll?</w:t>
      </w:r>
      <w:r>
        <w:t xml:space="preserve">). One area which may evolve rapidly is the ability for a lecturer to engage with the students in the classroom. </w:t>
      </w:r>
      <w:r w:rsidR="00534F36">
        <w:t>Currently, a</w:t>
      </w:r>
      <w:r>
        <w:t xml:space="preserve"> lecture</w:t>
      </w:r>
      <w:r w:rsidR="007E096F">
        <w:t>r</w:t>
      </w:r>
      <w:r>
        <w:t xml:space="preserve"> has no way of knowing who is showing up to the classes or if they are paying attention, as lecturing is very ‘one way’ communication. The lecturer also needs to rely on students having the notes from before the lecture (meaning they cannot be uploaded at the last minute). Overall this is an area </w:t>
      </w:r>
      <w:r w:rsidR="00A67618">
        <w:t xml:space="preserve">with </w:t>
      </w:r>
      <w:r>
        <w:t>potential</w:t>
      </w:r>
      <w:r w:rsidR="00534F36">
        <w:t xml:space="preserve"> </w:t>
      </w:r>
      <w:r w:rsidR="00A67618">
        <w:t xml:space="preserve">for </w:t>
      </w:r>
      <w:r w:rsidR="00534F36">
        <w:t>improvement</w:t>
      </w:r>
      <w:r>
        <w:t>.</w:t>
      </w:r>
    </w:p>
    <w:p w14:paraId="31FA320F" w14:textId="77777777" w:rsidR="002821DE" w:rsidRDefault="002821DE" w:rsidP="00872FD8">
      <w:pPr>
        <w:pStyle w:val="Heading2"/>
      </w:pPr>
      <w:r>
        <w:t>Your project</w:t>
      </w:r>
    </w:p>
    <w:p w14:paraId="665F2E3B" w14:textId="50E562BA" w:rsidR="002821DE" w:rsidRDefault="002821DE" w:rsidP="00872FD8">
      <w:pPr>
        <w:pStyle w:val="FirstParagraph"/>
        <w:rPr>
          <w:shd w:val="clear" w:color="auto" w:fill="FFFFFF"/>
        </w:rPr>
      </w:pPr>
      <w:r>
        <w:rPr>
          <w:shd w:val="clear" w:color="auto" w:fill="FFFFFF"/>
        </w:rPr>
        <w:t>The University of Newcastle would like to commission an application that will allow students to check-in to a lecture when they arrive. This will act as a ‘</w:t>
      </w:r>
      <w:r w:rsidR="00C85252">
        <w:rPr>
          <w:shd w:val="clear" w:color="auto" w:fill="FFFFFF"/>
        </w:rPr>
        <w:t>roll-</w:t>
      </w:r>
      <w:r>
        <w:rPr>
          <w:shd w:val="clear" w:color="auto" w:fill="FFFFFF"/>
        </w:rPr>
        <w:t xml:space="preserve">call’ application, where students will </w:t>
      </w:r>
      <w:r w:rsidR="00C85252">
        <w:rPr>
          <w:shd w:val="clear" w:color="auto" w:fill="FFFFFF"/>
        </w:rPr>
        <w:t>be able to</w:t>
      </w:r>
      <w:r>
        <w:rPr>
          <w:shd w:val="clear" w:color="auto" w:fill="FFFFFF"/>
        </w:rPr>
        <w:t xml:space="preserve"> mark their attendance at the lecture using a unique identifier. When a student has successfully checked in, the application should be able to distribute associated lecture files to the student’s phone.</w:t>
      </w:r>
    </w:p>
    <w:p w14:paraId="6C7D83E5" w14:textId="48B66124" w:rsidR="002821DE" w:rsidRDefault="002821DE" w:rsidP="002821DE">
      <w:pPr>
        <w:rPr>
          <w:shd w:val="clear" w:color="auto" w:fill="FFFFFF"/>
        </w:rPr>
      </w:pPr>
      <w:r>
        <w:rPr>
          <w:shd w:val="clear" w:color="auto" w:fill="FFFFFF"/>
        </w:rPr>
        <w:t>Using the MIT App</w:t>
      </w:r>
      <w:r w:rsidR="009C78F6">
        <w:rPr>
          <w:shd w:val="clear" w:color="auto" w:fill="FFFFFF"/>
        </w:rPr>
        <w:t xml:space="preserve"> </w:t>
      </w:r>
      <w:r w:rsidR="00713972">
        <w:rPr>
          <w:shd w:val="clear" w:color="auto" w:fill="FFFFFF"/>
        </w:rPr>
        <w:t>Invento</w:t>
      </w:r>
      <w:r>
        <w:rPr>
          <w:shd w:val="clear" w:color="auto" w:fill="FFFFFF"/>
        </w:rPr>
        <w:t>r platform</w:t>
      </w:r>
      <w:r w:rsidR="00560573">
        <w:rPr>
          <w:shd w:val="clear" w:color="auto" w:fill="FFFFFF"/>
        </w:rPr>
        <w:t>,</w:t>
      </w:r>
      <w:r>
        <w:rPr>
          <w:shd w:val="clear" w:color="auto" w:fill="FFFFFF"/>
        </w:rPr>
        <w:t xml:space="preserve"> your team is tasked with designing, documenting and building such an application. The design will det</w:t>
      </w:r>
      <w:r w:rsidR="00560573">
        <w:rPr>
          <w:shd w:val="clear" w:color="auto" w:fill="FFFFFF"/>
        </w:rPr>
        <w:t>ail all features of the phone application,</w:t>
      </w:r>
      <w:r>
        <w:rPr>
          <w:shd w:val="clear" w:color="auto" w:fill="FFFFFF"/>
        </w:rPr>
        <w:t xml:space="preserve"> and how it will interact with the roll call server, and any file distribution service you wish to incorporate. </w:t>
      </w:r>
    </w:p>
    <w:p w14:paraId="11D55312" w14:textId="47C4606E" w:rsidR="002821DE" w:rsidRDefault="00560573" w:rsidP="002821DE">
      <w:r>
        <w:t xml:space="preserve">With your permission, one of the applications developed </w:t>
      </w:r>
      <w:r w:rsidR="002821DE">
        <w:t xml:space="preserve">will be published in the Play Store and used to check attendance in the week 12 lecture. </w:t>
      </w:r>
    </w:p>
    <w:p w14:paraId="3FE09D6D" w14:textId="77777777" w:rsidR="002821DE" w:rsidRPr="00246CD6" w:rsidRDefault="002821DE" w:rsidP="002821DE">
      <w:pPr>
        <w:rPr>
          <w:b/>
          <w:u w:val="single"/>
        </w:rPr>
      </w:pPr>
      <w:r w:rsidRPr="00246CD6">
        <w:rPr>
          <w:b/>
          <w:u w:val="single"/>
        </w:rPr>
        <w:t>Restraints</w:t>
      </w:r>
    </w:p>
    <w:p w14:paraId="270427CE" w14:textId="77777777" w:rsidR="002821DE" w:rsidRDefault="002821DE" w:rsidP="002821DE">
      <w:pPr>
        <w:rPr>
          <w:shd w:val="clear" w:color="auto" w:fill="FFFFFF"/>
        </w:rPr>
      </w:pPr>
      <w:r>
        <w:rPr>
          <w:shd w:val="clear" w:color="auto" w:fill="FFFFFF"/>
        </w:rPr>
        <w:t xml:space="preserve">Your design will be reviewed based on the following features of application development. </w:t>
      </w:r>
    </w:p>
    <w:tbl>
      <w:tblPr>
        <w:tblStyle w:val="PlainTable3"/>
        <w:tblW w:w="9214" w:type="dxa"/>
        <w:tblLook w:val="04A0" w:firstRow="1" w:lastRow="0" w:firstColumn="1" w:lastColumn="0" w:noHBand="0" w:noVBand="1"/>
      </w:tblPr>
      <w:tblGrid>
        <w:gridCol w:w="2552"/>
        <w:gridCol w:w="5386"/>
        <w:gridCol w:w="1276"/>
      </w:tblGrid>
      <w:tr w:rsidR="00811822" w14:paraId="4D7C48C6" w14:textId="426D1E5D" w:rsidTr="0081182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6577CF11" w14:textId="77777777" w:rsidR="00811822" w:rsidRDefault="00811822" w:rsidP="000418DE">
            <w:pPr>
              <w:rPr>
                <w:shd w:val="clear" w:color="auto" w:fill="FFFFFF"/>
              </w:rPr>
            </w:pPr>
            <w:r>
              <w:rPr>
                <w:shd w:val="clear" w:color="auto" w:fill="FFFFFF"/>
              </w:rPr>
              <w:t>Property</w:t>
            </w:r>
          </w:p>
        </w:tc>
        <w:tc>
          <w:tcPr>
            <w:tcW w:w="5386" w:type="dxa"/>
          </w:tcPr>
          <w:p w14:paraId="404FB916" w14:textId="77777777" w:rsidR="00811822" w:rsidRDefault="00811822" w:rsidP="000418DE">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Description</w:t>
            </w:r>
          </w:p>
        </w:tc>
        <w:tc>
          <w:tcPr>
            <w:tcW w:w="1276" w:type="dxa"/>
          </w:tcPr>
          <w:p w14:paraId="6F32BBD6" w14:textId="277D3723" w:rsidR="00811822" w:rsidRDefault="00956CA4" w:rsidP="000418DE">
            <w:pPr>
              <w:cnfStyle w:val="100000000000" w:firstRow="1" w:lastRow="0" w:firstColumn="0" w:lastColumn="0" w:oddVBand="0" w:evenVBand="0" w:oddHBand="0" w:evenHBand="0" w:firstRowFirstColumn="0" w:firstRowLastColumn="0" w:lastRowFirstColumn="0" w:lastRowLastColumn="0"/>
              <w:rPr>
                <w:shd w:val="clear" w:color="auto" w:fill="FFFFFF"/>
              </w:rPr>
            </w:pPr>
            <w:r>
              <w:rPr>
                <w:shd w:val="clear" w:color="auto" w:fill="FFFFFF"/>
              </w:rPr>
              <w:t>relative worth</w:t>
            </w:r>
          </w:p>
        </w:tc>
      </w:tr>
      <w:tr w:rsidR="00811822" w14:paraId="15B17BBF" w14:textId="085CE9B8"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400AE38" w14:textId="77777777" w:rsidR="00811822" w:rsidRDefault="00811822" w:rsidP="000418DE">
            <w:pPr>
              <w:rPr>
                <w:shd w:val="clear" w:color="auto" w:fill="FFFFFF"/>
              </w:rPr>
            </w:pPr>
            <w:r>
              <w:rPr>
                <w:shd w:val="clear" w:color="auto" w:fill="FFFFFF"/>
              </w:rPr>
              <w:t xml:space="preserve">Presentation </w:t>
            </w:r>
          </w:p>
          <w:p w14:paraId="19286F77" w14:textId="77777777" w:rsidR="00811822" w:rsidRDefault="00811822" w:rsidP="000418DE">
            <w:pPr>
              <w:rPr>
                <w:shd w:val="clear" w:color="auto" w:fill="FFFFFF"/>
              </w:rPr>
            </w:pPr>
            <w:r>
              <w:rPr>
                <w:shd w:val="clear" w:color="auto" w:fill="FFFFFF"/>
              </w:rPr>
              <w:t>/ User Interface</w:t>
            </w:r>
          </w:p>
        </w:tc>
        <w:tc>
          <w:tcPr>
            <w:tcW w:w="5386" w:type="dxa"/>
          </w:tcPr>
          <w:p w14:paraId="3F48E8E5" w14:textId="77777777"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The application must look good.  Think about simple branding features as well as symmetrical layouts.</w:t>
            </w:r>
          </w:p>
          <w:p w14:paraId="6B1B69A9" w14:textId="77777777"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p>
        </w:tc>
        <w:tc>
          <w:tcPr>
            <w:tcW w:w="1276" w:type="dxa"/>
          </w:tcPr>
          <w:p w14:paraId="6F7EFDC0" w14:textId="243061F8" w:rsidR="00811822" w:rsidRDefault="00960676"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20</w:t>
            </w:r>
            <w:r w:rsidR="00811822">
              <w:rPr>
                <w:shd w:val="clear" w:color="auto" w:fill="FFFFFF"/>
              </w:rPr>
              <w:t>%</w:t>
            </w:r>
          </w:p>
        </w:tc>
      </w:tr>
      <w:tr w:rsidR="00811822" w14:paraId="0F0CF863" w14:textId="75D99AA5" w:rsidTr="00811822">
        <w:tc>
          <w:tcPr>
            <w:cnfStyle w:val="001000000000" w:firstRow="0" w:lastRow="0" w:firstColumn="1" w:lastColumn="0" w:oddVBand="0" w:evenVBand="0" w:oddHBand="0" w:evenHBand="0" w:firstRowFirstColumn="0" w:firstRowLastColumn="0" w:lastRowFirstColumn="0" w:lastRowLastColumn="0"/>
            <w:tcW w:w="2552" w:type="dxa"/>
          </w:tcPr>
          <w:p w14:paraId="54E511E5" w14:textId="19F6EF9A" w:rsidR="00811822" w:rsidRDefault="00811822" w:rsidP="00212DCC">
            <w:pPr>
              <w:rPr>
                <w:shd w:val="clear" w:color="auto" w:fill="FFFFFF"/>
              </w:rPr>
            </w:pPr>
            <w:r>
              <w:rPr>
                <w:shd w:val="clear" w:color="auto" w:fill="FFFFFF"/>
              </w:rPr>
              <w:t>Robust Application</w:t>
            </w:r>
          </w:p>
        </w:tc>
        <w:tc>
          <w:tcPr>
            <w:tcW w:w="5386" w:type="dxa"/>
          </w:tcPr>
          <w:p w14:paraId="72EC7147" w14:textId="4C80792F"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should give meaningful error messages, and make use of conditional statements so that incorrect data cannot be passed to the server.</w:t>
            </w:r>
          </w:p>
          <w:p w14:paraId="77B5D51D" w14:textId="77777777"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p>
          <w:p w14:paraId="714A0D95" w14:textId="405C770F"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 user should </w:t>
            </w:r>
            <w:r w:rsidR="008244B6">
              <w:rPr>
                <w:shd w:val="clear" w:color="auto" w:fill="FFFFFF"/>
              </w:rPr>
              <w:t xml:space="preserve">not be able </w:t>
            </w:r>
            <w:r>
              <w:rPr>
                <w:shd w:val="clear" w:color="auto" w:fill="FFFFFF"/>
              </w:rPr>
              <w:t>to make incorrect selection when using the application, for example; the user cannot download the files unless they have successfully checked-in.</w:t>
            </w:r>
          </w:p>
          <w:p w14:paraId="37BE3CF6" w14:textId="18358455"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p w14:paraId="582277FC" w14:textId="5ADDF3C0" w:rsidR="0057641F" w:rsidRDefault="0057641F"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Any dependencies required to make the application work must be accounted for in the design documentation. </w:t>
            </w:r>
          </w:p>
          <w:p w14:paraId="73C2B0FE" w14:textId="3C2BA447" w:rsidR="00811822" w:rsidRDefault="00811822" w:rsidP="00212DCC">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380E9B5C" w14:textId="670F3977" w:rsidR="00811822" w:rsidRDefault="00960676"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40</w:t>
            </w:r>
            <w:r w:rsidR="00811822">
              <w:rPr>
                <w:shd w:val="clear" w:color="auto" w:fill="FFFFFF"/>
              </w:rPr>
              <w:t>%</w:t>
            </w:r>
          </w:p>
        </w:tc>
      </w:tr>
      <w:tr w:rsidR="00811822" w14:paraId="7C64508C" w14:textId="236AF629"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FA1A808" w14:textId="77777777" w:rsidR="00811822" w:rsidRDefault="00811822" w:rsidP="000418DE">
            <w:pPr>
              <w:rPr>
                <w:shd w:val="clear" w:color="auto" w:fill="FFFFFF"/>
              </w:rPr>
            </w:pPr>
            <w:r>
              <w:rPr>
                <w:shd w:val="clear" w:color="auto" w:fill="FFFFFF"/>
              </w:rPr>
              <w:t>Robust Server Interaction</w:t>
            </w:r>
          </w:p>
        </w:tc>
        <w:tc>
          <w:tcPr>
            <w:tcW w:w="5386" w:type="dxa"/>
          </w:tcPr>
          <w:p w14:paraId="77B83257" w14:textId="0B80E86C"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The application should send details to the server in the required format.</w:t>
            </w:r>
          </w:p>
          <w:p w14:paraId="7070221F" w14:textId="77777777"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p>
          <w:p w14:paraId="3A910C1E" w14:textId="77777777"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lastRenderedPageBreak/>
              <w:t>The application should make use of the responses from the server, to provide meaningful statements to the user about their check-in status.</w:t>
            </w:r>
          </w:p>
          <w:p w14:paraId="7DB74F26" w14:textId="1D2549E8" w:rsidR="0048580C" w:rsidRDefault="0048580C"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bookmarkStart w:id="0" w:name="_GoBack"/>
            <w:bookmarkEnd w:id="0"/>
          </w:p>
        </w:tc>
        <w:tc>
          <w:tcPr>
            <w:tcW w:w="1276" w:type="dxa"/>
          </w:tcPr>
          <w:p w14:paraId="59723F49" w14:textId="108168DB" w:rsidR="00811822" w:rsidRDefault="00811822" w:rsidP="00811822">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lastRenderedPageBreak/>
              <w:t>20%</w:t>
            </w:r>
          </w:p>
        </w:tc>
      </w:tr>
      <w:tr w:rsidR="00811822" w14:paraId="4787F20A" w14:textId="0EF2BCCC" w:rsidTr="00811822">
        <w:tc>
          <w:tcPr>
            <w:cnfStyle w:val="001000000000" w:firstRow="0" w:lastRow="0" w:firstColumn="1" w:lastColumn="0" w:oddVBand="0" w:evenVBand="0" w:oddHBand="0" w:evenHBand="0" w:firstRowFirstColumn="0" w:firstRowLastColumn="0" w:lastRowFirstColumn="0" w:lastRowLastColumn="0"/>
            <w:tcW w:w="2552" w:type="dxa"/>
          </w:tcPr>
          <w:p w14:paraId="2F7312DB" w14:textId="77777777" w:rsidR="00811822" w:rsidRDefault="00811822" w:rsidP="000418DE">
            <w:pPr>
              <w:rPr>
                <w:shd w:val="clear" w:color="auto" w:fill="FFFFFF"/>
              </w:rPr>
            </w:pPr>
            <w:r>
              <w:rPr>
                <w:shd w:val="clear" w:color="auto" w:fill="FFFFFF"/>
              </w:rPr>
              <w:t>Cannot Cheat the System</w:t>
            </w:r>
          </w:p>
        </w:tc>
        <w:tc>
          <w:tcPr>
            <w:tcW w:w="5386" w:type="dxa"/>
          </w:tcPr>
          <w:p w14:paraId="6CA7291B" w14:textId="30D2711B"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The application will cater for students who attend the lecture.  The design should include safeguards, so that students cannot check-in if they are not at the lecture.</w:t>
            </w:r>
          </w:p>
          <w:p w14:paraId="63E0F0EF" w14:textId="77777777" w:rsidR="00811822" w:rsidRDefault="00811822"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p>
        </w:tc>
        <w:tc>
          <w:tcPr>
            <w:tcW w:w="1276" w:type="dxa"/>
          </w:tcPr>
          <w:p w14:paraId="11419975" w14:textId="0D29346B" w:rsidR="00811822" w:rsidRDefault="00960676" w:rsidP="000418DE">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20</w:t>
            </w:r>
            <w:r w:rsidR="00811822">
              <w:rPr>
                <w:shd w:val="clear" w:color="auto" w:fill="FFFFFF"/>
              </w:rPr>
              <w:t>%</w:t>
            </w:r>
          </w:p>
        </w:tc>
      </w:tr>
      <w:tr w:rsidR="00811822" w14:paraId="15C91030" w14:textId="1CA8CB96" w:rsidTr="008118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55D5514" w14:textId="77777777" w:rsidR="00811822" w:rsidRDefault="00811822" w:rsidP="000418DE">
            <w:pPr>
              <w:rPr>
                <w:shd w:val="clear" w:color="auto" w:fill="FFFFFF"/>
              </w:rPr>
            </w:pPr>
            <w:r>
              <w:rPr>
                <w:shd w:val="clear" w:color="auto" w:fill="FFFFFF"/>
              </w:rPr>
              <w:t>Innovation Feature</w:t>
            </w:r>
          </w:p>
        </w:tc>
        <w:tc>
          <w:tcPr>
            <w:tcW w:w="5386" w:type="dxa"/>
          </w:tcPr>
          <w:p w14:paraId="2895CC3D" w14:textId="77777777" w:rsidR="00811822" w:rsidRDefault="00811822"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Extra marks are available for groups who add innovative (unspecified) features into their design.</w:t>
            </w:r>
          </w:p>
        </w:tc>
        <w:tc>
          <w:tcPr>
            <w:tcW w:w="1276" w:type="dxa"/>
          </w:tcPr>
          <w:p w14:paraId="1297082C" w14:textId="41EC92C9" w:rsidR="00811822" w:rsidRDefault="0057641F" w:rsidP="000418DE">
            <w:pPr>
              <w:cnfStyle w:val="000000100000" w:firstRow="0" w:lastRow="0" w:firstColumn="0" w:lastColumn="0" w:oddVBand="0" w:evenVBand="0" w:oddHBand="1" w:evenHBand="0" w:firstRowFirstColumn="0" w:firstRowLastColumn="0" w:lastRowFirstColumn="0" w:lastRowLastColumn="0"/>
              <w:rPr>
                <w:shd w:val="clear" w:color="auto" w:fill="FFFFFF"/>
              </w:rPr>
            </w:pPr>
            <w:r>
              <w:rPr>
                <w:shd w:val="clear" w:color="auto" w:fill="FFFFFF"/>
              </w:rPr>
              <w:t>10</w:t>
            </w:r>
            <w:r w:rsidR="00811822">
              <w:rPr>
                <w:shd w:val="clear" w:color="auto" w:fill="FFFFFF"/>
              </w:rPr>
              <w:t>%</w:t>
            </w:r>
          </w:p>
        </w:tc>
      </w:tr>
    </w:tbl>
    <w:p w14:paraId="5D7EB49D" w14:textId="77777777" w:rsidR="002821DE" w:rsidRPr="00BC720F" w:rsidRDefault="002821DE" w:rsidP="002821DE">
      <w:pPr>
        <w:rPr>
          <w:shd w:val="clear" w:color="auto" w:fill="FFFFFF"/>
        </w:rPr>
      </w:pPr>
    </w:p>
    <w:p w14:paraId="60E3C732" w14:textId="3E066E42" w:rsidR="002821DE" w:rsidRDefault="00DC27A7" w:rsidP="002821DE">
      <w:r>
        <w:t>During this course, y</w:t>
      </w:r>
      <w:r w:rsidR="002821DE">
        <w:t>ou</w:t>
      </w:r>
      <w:r>
        <w:t>r group</w:t>
      </w:r>
      <w:r w:rsidR="002821DE">
        <w:t xml:space="preserve"> will be supplied with </w:t>
      </w:r>
      <w:r w:rsidR="006804CD">
        <w:t>several</w:t>
      </w:r>
      <w:r w:rsidR="002821DE">
        <w:t xml:space="preserve"> tutorials</w:t>
      </w:r>
      <w:r>
        <w:t xml:space="preserve"> and an </w:t>
      </w:r>
      <w:r w:rsidR="007E096F">
        <w:t xml:space="preserve">Android </w:t>
      </w:r>
      <w:r>
        <w:t>phone</w:t>
      </w:r>
      <w:r w:rsidR="002821DE">
        <w:t xml:space="preserve"> to help you learn how to use the MIT App</w:t>
      </w:r>
      <w:r>
        <w:t xml:space="preserve"> </w:t>
      </w:r>
      <w:r w:rsidR="002821DE">
        <w:t>Invent</w:t>
      </w:r>
      <w:r>
        <w:t>or platform</w:t>
      </w:r>
      <w:r w:rsidR="002821DE">
        <w:t>. Once you have built up your skills using the platform your team will use these skills to design and build your own app.</w:t>
      </w:r>
    </w:p>
    <w:p w14:paraId="1D5DB30A" w14:textId="1D21F206" w:rsidR="002821DE" w:rsidRPr="006D4BC9" w:rsidRDefault="0024535A" w:rsidP="002821DE">
      <w:r>
        <w:t>This problem specification is intentionally open ended. For a highly successful project, p</w:t>
      </w:r>
      <w:r w:rsidR="002821DE">
        <w:t xml:space="preserve">roper scoping of the project and justification of your decisions will be required </w:t>
      </w:r>
      <w:r w:rsidR="00D11048">
        <w:t>in your documentation</w:t>
      </w:r>
      <w:r>
        <w:t>.</w:t>
      </w:r>
    </w:p>
    <w:p w14:paraId="62E44601" w14:textId="77777777" w:rsidR="00C12694" w:rsidRPr="002821DE" w:rsidRDefault="00C12694" w:rsidP="002821DE"/>
    <w:sectPr w:rsidR="00C12694" w:rsidRPr="002821DE" w:rsidSect="002821DE">
      <w:type w:val="continuous"/>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3FB97" w14:textId="77777777" w:rsidR="0086447F" w:rsidRDefault="0086447F">
      <w:pPr>
        <w:spacing w:after="0" w:line="240" w:lineRule="auto"/>
      </w:pPr>
      <w:r>
        <w:separator/>
      </w:r>
    </w:p>
  </w:endnote>
  <w:endnote w:type="continuationSeparator" w:id="0">
    <w:p w14:paraId="087D737D" w14:textId="77777777" w:rsidR="0086447F" w:rsidRDefault="00864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CBD5C0" w14:textId="77777777" w:rsidR="0086447F" w:rsidRDefault="0086447F">
      <w:r>
        <w:separator/>
      </w:r>
    </w:p>
  </w:footnote>
  <w:footnote w:type="continuationSeparator" w:id="0">
    <w:p w14:paraId="22FB23F9" w14:textId="77777777" w:rsidR="0086447F" w:rsidRDefault="00864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BF42B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2A06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94824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AA0F42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20E5D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00A5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E4EC0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2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090DE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242B3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8255454"/>
    <w:multiLevelType w:val="hybridMultilevel"/>
    <w:tmpl w:val="CDF83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2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9"/>
  </w:num>
  <w:num w:numId="15">
    <w:abstractNumId w:val="14"/>
  </w:num>
  <w:num w:numId="16">
    <w:abstractNumId w:val="13"/>
  </w:num>
  <w:num w:numId="17">
    <w:abstractNumId w:val="18"/>
  </w:num>
  <w:num w:numId="18">
    <w:abstractNumId w:val="15"/>
  </w:num>
  <w:num w:numId="19">
    <w:abstractNumId w:val="11"/>
  </w:num>
  <w:num w:numId="20">
    <w:abstractNumId w:val="12"/>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OzWgBtg7jSLQAAAA=="/>
  </w:docVars>
  <w:rsids>
    <w:rsidRoot w:val="00590D07"/>
    <w:rsid w:val="00001057"/>
    <w:rsid w:val="000032B3"/>
    <w:rsid w:val="00011C8B"/>
    <w:rsid w:val="00012219"/>
    <w:rsid w:val="00027839"/>
    <w:rsid w:val="00056E7A"/>
    <w:rsid w:val="00063E8F"/>
    <w:rsid w:val="00083E50"/>
    <w:rsid w:val="0009269E"/>
    <w:rsid w:val="00095C44"/>
    <w:rsid w:val="000A6FBB"/>
    <w:rsid w:val="000B4045"/>
    <w:rsid w:val="000E6F05"/>
    <w:rsid w:val="000F5E3D"/>
    <w:rsid w:val="001122B1"/>
    <w:rsid w:val="00123C62"/>
    <w:rsid w:val="00126110"/>
    <w:rsid w:val="00126B9B"/>
    <w:rsid w:val="00151430"/>
    <w:rsid w:val="00170C9A"/>
    <w:rsid w:val="00173CC9"/>
    <w:rsid w:val="00175C8F"/>
    <w:rsid w:val="001B00BA"/>
    <w:rsid w:val="001B10AB"/>
    <w:rsid w:val="001B3699"/>
    <w:rsid w:val="001C00F5"/>
    <w:rsid w:val="001E1D40"/>
    <w:rsid w:val="001F38E8"/>
    <w:rsid w:val="002107D3"/>
    <w:rsid w:val="00212DCC"/>
    <w:rsid w:val="00212F55"/>
    <w:rsid w:val="0021724D"/>
    <w:rsid w:val="0024535A"/>
    <w:rsid w:val="0024543E"/>
    <w:rsid w:val="0024640A"/>
    <w:rsid w:val="00246CD6"/>
    <w:rsid w:val="0026317B"/>
    <w:rsid w:val="00272455"/>
    <w:rsid w:val="00280E0E"/>
    <w:rsid w:val="002821DE"/>
    <w:rsid w:val="002872BB"/>
    <w:rsid w:val="002A1E3A"/>
    <w:rsid w:val="002A6BDB"/>
    <w:rsid w:val="002B13DF"/>
    <w:rsid w:val="002B3B79"/>
    <w:rsid w:val="002B5C7B"/>
    <w:rsid w:val="002C497D"/>
    <w:rsid w:val="002E6A24"/>
    <w:rsid w:val="002F307D"/>
    <w:rsid w:val="002F44EB"/>
    <w:rsid w:val="002F7F5D"/>
    <w:rsid w:val="00302D67"/>
    <w:rsid w:val="0031469C"/>
    <w:rsid w:val="00314C4D"/>
    <w:rsid w:val="00327070"/>
    <w:rsid w:val="003337EE"/>
    <w:rsid w:val="00333DC2"/>
    <w:rsid w:val="00334B38"/>
    <w:rsid w:val="003351CD"/>
    <w:rsid w:val="003412F0"/>
    <w:rsid w:val="00341D76"/>
    <w:rsid w:val="00343707"/>
    <w:rsid w:val="003460E1"/>
    <w:rsid w:val="0035219B"/>
    <w:rsid w:val="00370ED3"/>
    <w:rsid w:val="0037344C"/>
    <w:rsid w:val="003A14B6"/>
    <w:rsid w:val="003B5CE5"/>
    <w:rsid w:val="003C7785"/>
    <w:rsid w:val="003D0283"/>
    <w:rsid w:val="003D70E3"/>
    <w:rsid w:val="003F3AC9"/>
    <w:rsid w:val="003F40D7"/>
    <w:rsid w:val="00405E2E"/>
    <w:rsid w:val="00415DDE"/>
    <w:rsid w:val="00441D94"/>
    <w:rsid w:val="00452414"/>
    <w:rsid w:val="004545A5"/>
    <w:rsid w:val="0046703B"/>
    <w:rsid w:val="00472998"/>
    <w:rsid w:val="0048580C"/>
    <w:rsid w:val="004A3C75"/>
    <w:rsid w:val="004A4662"/>
    <w:rsid w:val="004D2CB7"/>
    <w:rsid w:val="004D4842"/>
    <w:rsid w:val="004D7F5D"/>
    <w:rsid w:val="004E1DAE"/>
    <w:rsid w:val="004E29B3"/>
    <w:rsid w:val="004E4ECD"/>
    <w:rsid w:val="004F38F7"/>
    <w:rsid w:val="005031FC"/>
    <w:rsid w:val="005067F0"/>
    <w:rsid w:val="00532A5C"/>
    <w:rsid w:val="00533CE6"/>
    <w:rsid w:val="00534F36"/>
    <w:rsid w:val="005355FD"/>
    <w:rsid w:val="005550D5"/>
    <w:rsid w:val="00560573"/>
    <w:rsid w:val="005747D7"/>
    <w:rsid w:val="005760E2"/>
    <w:rsid w:val="0057641F"/>
    <w:rsid w:val="005832AE"/>
    <w:rsid w:val="005839CE"/>
    <w:rsid w:val="005839F0"/>
    <w:rsid w:val="00590D07"/>
    <w:rsid w:val="00592404"/>
    <w:rsid w:val="00594D86"/>
    <w:rsid w:val="005A72D3"/>
    <w:rsid w:val="005B265F"/>
    <w:rsid w:val="005B653C"/>
    <w:rsid w:val="005B71B9"/>
    <w:rsid w:val="005C6E10"/>
    <w:rsid w:val="005E1E5C"/>
    <w:rsid w:val="005E65D4"/>
    <w:rsid w:val="005E7B01"/>
    <w:rsid w:val="005F7E51"/>
    <w:rsid w:val="006121A8"/>
    <w:rsid w:val="006153D8"/>
    <w:rsid w:val="00627E0A"/>
    <w:rsid w:val="0066604A"/>
    <w:rsid w:val="00671E48"/>
    <w:rsid w:val="006771D0"/>
    <w:rsid w:val="006804CD"/>
    <w:rsid w:val="006863FC"/>
    <w:rsid w:val="006A3639"/>
    <w:rsid w:val="006B44AA"/>
    <w:rsid w:val="006D310B"/>
    <w:rsid w:val="006D71CA"/>
    <w:rsid w:val="006F467E"/>
    <w:rsid w:val="00711B2A"/>
    <w:rsid w:val="00712599"/>
    <w:rsid w:val="00713972"/>
    <w:rsid w:val="00713EF6"/>
    <w:rsid w:val="00722F1D"/>
    <w:rsid w:val="00756FDC"/>
    <w:rsid w:val="0077669F"/>
    <w:rsid w:val="00784D58"/>
    <w:rsid w:val="007C01B1"/>
    <w:rsid w:val="007D2DDE"/>
    <w:rsid w:val="007D5AAE"/>
    <w:rsid w:val="007D5DF2"/>
    <w:rsid w:val="007D6294"/>
    <w:rsid w:val="007D67F1"/>
    <w:rsid w:val="007E096F"/>
    <w:rsid w:val="007E3C5B"/>
    <w:rsid w:val="007F11F1"/>
    <w:rsid w:val="00811822"/>
    <w:rsid w:val="008150C5"/>
    <w:rsid w:val="008244B6"/>
    <w:rsid w:val="00842E95"/>
    <w:rsid w:val="0086447F"/>
    <w:rsid w:val="00872FD8"/>
    <w:rsid w:val="0089402F"/>
    <w:rsid w:val="008A1AFC"/>
    <w:rsid w:val="008B04B9"/>
    <w:rsid w:val="008D650B"/>
    <w:rsid w:val="008D6863"/>
    <w:rsid w:val="008E3A5C"/>
    <w:rsid w:val="008E5145"/>
    <w:rsid w:val="008F7646"/>
    <w:rsid w:val="008F7FE2"/>
    <w:rsid w:val="00900AAD"/>
    <w:rsid w:val="00906C31"/>
    <w:rsid w:val="00912C05"/>
    <w:rsid w:val="009152B3"/>
    <w:rsid w:val="00931F0B"/>
    <w:rsid w:val="00935F0A"/>
    <w:rsid w:val="00956CA4"/>
    <w:rsid w:val="00960676"/>
    <w:rsid w:val="00972D1B"/>
    <w:rsid w:val="0098734D"/>
    <w:rsid w:val="00987494"/>
    <w:rsid w:val="00993B49"/>
    <w:rsid w:val="009A2B83"/>
    <w:rsid w:val="009B7643"/>
    <w:rsid w:val="009C78F6"/>
    <w:rsid w:val="009D2A08"/>
    <w:rsid w:val="009D75E2"/>
    <w:rsid w:val="009F6E0E"/>
    <w:rsid w:val="00A02467"/>
    <w:rsid w:val="00A120AE"/>
    <w:rsid w:val="00A236EA"/>
    <w:rsid w:val="00A31A8B"/>
    <w:rsid w:val="00A47C70"/>
    <w:rsid w:val="00A541D0"/>
    <w:rsid w:val="00A67618"/>
    <w:rsid w:val="00A75129"/>
    <w:rsid w:val="00A8041F"/>
    <w:rsid w:val="00AA4CBB"/>
    <w:rsid w:val="00AA70E3"/>
    <w:rsid w:val="00AB36FA"/>
    <w:rsid w:val="00AB57DE"/>
    <w:rsid w:val="00AB5B08"/>
    <w:rsid w:val="00AB7A8F"/>
    <w:rsid w:val="00AD58BC"/>
    <w:rsid w:val="00AF0311"/>
    <w:rsid w:val="00AF2A7B"/>
    <w:rsid w:val="00AF5265"/>
    <w:rsid w:val="00B03628"/>
    <w:rsid w:val="00B0642C"/>
    <w:rsid w:val="00B15EEA"/>
    <w:rsid w:val="00B25E99"/>
    <w:rsid w:val="00B42A46"/>
    <w:rsid w:val="00B434B0"/>
    <w:rsid w:val="00B56722"/>
    <w:rsid w:val="00B646F0"/>
    <w:rsid w:val="00B672EA"/>
    <w:rsid w:val="00B71042"/>
    <w:rsid w:val="00B77FE8"/>
    <w:rsid w:val="00B86B75"/>
    <w:rsid w:val="00B8737C"/>
    <w:rsid w:val="00B95043"/>
    <w:rsid w:val="00BA6F11"/>
    <w:rsid w:val="00BB3FB5"/>
    <w:rsid w:val="00BC48D5"/>
    <w:rsid w:val="00BC5C8C"/>
    <w:rsid w:val="00BE736D"/>
    <w:rsid w:val="00BE73EC"/>
    <w:rsid w:val="00C0193F"/>
    <w:rsid w:val="00C12694"/>
    <w:rsid w:val="00C14704"/>
    <w:rsid w:val="00C17450"/>
    <w:rsid w:val="00C2134A"/>
    <w:rsid w:val="00C231BF"/>
    <w:rsid w:val="00C23C7F"/>
    <w:rsid w:val="00C254B8"/>
    <w:rsid w:val="00C2595F"/>
    <w:rsid w:val="00C34FA0"/>
    <w:rsid w:val="00C35299"/>
    <w:rsid w:val="00C36279"/>
    <w:rsid w:val="00C41283"/>
    <w:rsid w:val="00C45791"/>
    <w:rsid w:val="00C7309F"/>
    <w:rsid w:val="00C77B5E"/>
    <w:rsid w:val="00C81496"/>
    <w:rsid w:val="00C85252"/>
    <w:rsid w:val="00C8743C"/>
    <w:rsid w:val="00C94EDC"/>
    <w:rsid w:val="00CB2904"/>
    <w:rsid w:val="00CB5359"/>
    <w:rsid w:val="00CB60AF"/>
    <w:rsid w:val="00CC2A90"/>
    <w:rsid w:val="00CC3AE5"/>
    <w:rsid w:val="00CC4620"/>
    <w:rsid w:val="00CD7AE4"/>
    <w:rsid w:val="00CF372D"/>
    <w:rsid w:val="00D000B4"/>
    <w:rsid w:val="00D11048"/>
    <w:rsid w:val="00D26DEF"/>
    <w:rsid w:val="00D34941"/>
    <w:rsid w:val="00D46DE0"/>
    <w:rsid w:val="00D54BD8"/>
    <w:rsid w:val="00D55063"/>
    <w:rsid w:val="00D6031C"/>
    <w:rsid w:val="00D60B56"/>
    <w:rsid w:val="00D651B5"/>
    <w:rsid w:val="00D77956"/>
    <w:rsid w:val="00D9558F"/>
    <w:rsid w:val="00DA276A"/>
    <w:rsid w:val="00DB237D"/>
    <w:rsid w:val="00DC14A7"/>
    <w:rsid w:val="00DC27A7"/>
    <w:rsid w:val="00DC450F"/>
    <w:rsid w:val="00DC496E"/>
    <w:rsid w:val="00DC6AB6"/>
    <w:rsid w:val="00DE26C8"/>
    <w:rsid w:val="00DE32CF"/>
    <w:rsid w:val="00DE4B46"/>
    <w:rsid w:val="00DF3A80"/>
    <w:rsid w:val="00E01680"/>
    <w:rsid w:val="00E017DA"/>
    <w:rsid w:val="00E05AEC"/>
    <w:rsid w:val="00E108E8"/>
    <w:rsid w:val="00E167FC"/>
    <w:rsid w:val="00E20FB2"/>
    <w:rsid w:val="00E247F1"/>
    <w:rsid w:val="00E30A83"/>
    <w:rsid w:val="00E315A3"/>
    <w:rsid w:val="00E34379"/>
    <w:rsid w:val="00E372F5"/>
    <w:rsid w:val="00E627AA"/>
    <w:rsid w:val="00E7464A"/>
    <w:rsid w:val="00E75AA9"/>
    <w:rsid w:val="00E80763"/>
    <w:rsid w:val="00E923B3"/>
    <w:rsid w:val="00EB22AE"/>
    <w:rsid w:val="00EB49D8"/>
    <w:rsid w:val="00EB4D49"/>
    <w:rsid w:val="00EE0B66"/>
    <w:rsid w:val="00EE0EA6"/>
    <w:rsid w:val="00EE47AB"/>
    <w:rsid w:val="00EF5D23"/>
    <w:rsid w:val="00F10847"/>
    <w:rsid w:val="00F37290"/>
    <w:rsid w:val="00F43764"/>
    <w:rsid w:val="00F54D1C"/>
    <w:rsid w:val="00F67EF4"/>
    <w:rsid w:val="00F71BC6"/>
    <w:rsid w:val="00F731A1"/>
    <w:rsid w:val="00F7527F"/>
    <w:rsid w:val="00FA2DED"/>
    <w:rsid w:val="00FB7D5E"/>
    <w:rsid w:val="00FC62F5"/>
    <w:rsid w:val="00FF7F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3" w:uiPriority="43"/>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PlainTable3">
    <w:name w:val="Plain Table 3"/>
    <w:basedOn w:val="TableNormal"/>
    <w:uiPriority w:val="43"/>
    <w:rsid w:val="002821DE"/>
    <w:pPr>
      <w:spacing w:after="0" w:line="240" w:lineRule="auto"/>
    </w:pPr>
    <w:rPr>
      <w:rFonts w:eastAsiaTheme="minorHAnsi"/>
      <w:sz w:val="22"/>
      <w:szCs w:val="22"/>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6DC65-F3DD-46A4-87B1-FC977E95A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20</cp:revision>
  <cp:lastPrinted>2017-02-12T01:24:00Z</cp:lastPrinted>
  <dcterms:created xsi:type="dcterms:W3CDTF">2017-02-27T14:01:00Z</dcterms:created>
  <dcterms:modified xsi:type="dcterms:W3CDTF">2017-03-06T02:00:00Z</dcterms:modified>
</cp:coreProperties>
</file>